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sun Ki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su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5 W Hanover Pl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sunkim0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0199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nn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6/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